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460FB3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460FB3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bookmarkStart w:id="6" w:name="_GoBack"/>
      <w:bookmarkEnd w:id="6"/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18106261" w14:textId="199962C0" w:rsidR="00E31B69" w:rsidRDefault="004A61DB" w:rsidP="00E31B6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  <w:r w:rsidR="00E31B69" w:rsidRPr="00E31B69">
        <w:rPr>
          <w:rFonts w:ascii="Helvetica" w:hAnsi="Helvetica"/>
          <w:bCs/>
          <w:color w:val="000000"/>
        </w:rPr>
        <w:t xml:space="preserve"> </w:t>
      </w:r>
    </w:p>
    <w:p w14:paraId="20864ABC" w14:textId="2C6E2523" w:rsidR="004A61DB" w:rsidRPr="00AE58A9" w:rsidRDefault="00E31B69" w:rsidP="00E31B6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.</w:t>
      </w:r>
      <w:r w:rsidRPr="00792893">
        <w:rPr>
          <w:rFonts w:ascii="Helvetica" w:hAnsi="Helvetica"/>
          <w:bCs/>
          <w:color w:val="000000"/>
        </w:rPr>
        <w:t xml:space="preserve"> </w:t>
      </w:r>
      <w:hyperlink r:id="rId17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18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lastRenderedPageBreak/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58C758" w14:textId="77777777" w:rsidR="00460FB3" w:rsidRDefault="00460FB3">
      <w:r>
        <w:separator/>
      </w:r>
    </w:p>
  </w:endnote>
  <w:endnote w:type="continuationSeparator" w:id="0">
    <w:p w14:paraId="0EF2D944" w14:textId="77777777" w:rsidR="00460FB3" w:rsidRDefault="00460F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917C8" w14:textId="77777777" w:rsidR="00460FB3" w:rsidRDefault="00460FB3">
      <w:r>
        <w:separator/>
      </w:r>
    </w:p>
  </w:footnote>
  <w:footnote w:type="continuationSeparator" w:id="0">
    <w:p w14:paraId="5E7A0DC4" w14:textId="77777777" w:rsidR="00460FB3" w:rsidRDefault="00460F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FAB2229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rdcu.be/HQ1y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81</Words>
  <Characters>10727</Characters>
  <Application>Microsoft Macintosh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58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9</cp:revision>
  <cp:lastPrinted>2016-05-14T15:45:00Z</cp:lastPrinted>
  <dcterms:created xsi:type="dcterms:W3CDTF">2016-07-26T14:48:00Z</dcterms:created>
  <dcterms:modified xsi:type="dcterms:W3CDTF">2018-02-27T10:14:00Z</dcterms:modified>
</cp:coreProperties>
</file>